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2A9BC" w14:textId="77777777" w:rsidR="00527B21" w:rsidRDefault="00527B21" w:rsidP="00527B21">
      <w:pPr>
        <w:rPr>
          <w:sz w:val="72"/>
        </w:rPr>
      </w:pPr>
      <w:r>
        <w:rPr>
          <w:sz w:val="72"/>
        </w:rPr>
        <w:tab/>
      </w:r>
      <w:r>
        <w:rPr>
          <w:sz w:val="72"/>
        </w:rPr>
        <w:tab/>
      </w:r>
      <w:r>
        <w:rPr>
          <w:sz w:val="72"/>
        </w:rPr>
        <w:tab/>
        <w:t>TYPED SHEET</w:t>
      </w:r>
    </w:p>
    <w:p w14:paraId="4B4662BE" w14:textId="7EE67C97" w:rsidR="00527B21" w:rsidRPr="007D05A6" w:rsidRDefault="00527B21" w:rsidP="00527B21">
      <w:pPr>
        <w:rPr>
          <w:sz w:val="40"/>
        </w:rPr>
      </w:pPr>
      <w:r w:rsidRPr="00D56E28">
        <w:rPr>
          <w:b/>
          <w:sz w:val="40"/>
        </w:rPr>
        <w:t>Leader Name:</w:t>
      </w:r>
      <w:r w:rsidR="007D05A6" w:rsidRPr="007D05A6">
        <w:rPr>
          <w:sz w:val="40"/>
        </w:rPr>
        <w:t xml:space="preserve"> </w:t>
      </w:r>
      <w:r w:rsidR="00572D5A">
        <w:rPr>
          <w:sz w:val="40"/>
        </w:rPr>
        <w:t>S</w:t>
      </w:r>
      <w:r w:rsidR="00ED620D">
        <w:rPr>
          <w:sz w:val="40"/>
        </w:rPr>
        <w:t>neha Gavini</w:t>
      </w:r>
    </w:p>
    <w:p w14:paraId="6646FDDF" w14:textId="77777777" w:rsidR="00527B21" w:rsidRPr="007D05A6" w:rsidRDefault="00527B21" w:rsidP="007D05A6">
      <w:pPr>
        <w:rPr>
          <w:sz w:val="40"/>
        </w:rPr>
      </w:pPr>
      <w:r w:rsidRPr="00D56E28">
        <w:rPr>
          <w:b/>
          <w:sz w:val="40"/>
        </w:rPr>
        <w:t>Project Name:</w:t>
      </w:r>
      <w:r w:rsidRPr="007D05A6">
        <w:rPr>
          <w:sz w:val="40"/>
        </w:rPr>
        <w:t xml:space="preserve"> </w:t>
      </w:r>
      <w:r w:rsidR="00572D5A">
        <w:rPr>
          <w:sz w:val="40"/>
        </w:rPr>
        <w:t>Fifteen Puzzle</w:t>
      </w:r>
    </w:p>
    <w:p w14:paraId="4C862E99" w14:textId="77777777" w:rsidR="006743B5" w:rsidRPr="006743B5" w:rsidRDefault="007D05A6" w:rsidP="006743B5">
      <w:pPr>
        <w:rPr>
          <w:rFonts w:eastAsiaTheme="minorEastAsia" w:hAnsi="Gill Sans MT"/>
          <w:color w:val="000000" w:themeColor="text1"/>
          <w:kern w:val="24"/>
          <w:sz w:val="40"/>
          <w:szCs w:val="40"/>
        </w:rPr>
      </w:pPr>
      <w:r w:rsidRPr="00D56E28">
        <w:rPr>
          <w:b/>
          <w:sz w:val="40"/>
        </w:rPr>
        <w:t>D</w:t>
      </w:r>
      <w:r w:rsidR="0058048C" w:rsidRPr="00D56E28">
        <w:rPr>
          <w:b/>
          <w:sz w:val="40"/>
        </w:rPr>
        <w:t>e</w:t>
      </w:r>
      <w:r w:rsidRPr="00D56E28">
        <w:rPr>
          <w:b/>
          <w:sz w:val="40"/>
        </w:rPr>
        <w:t>scription:</w:t>
      </w:r>
      <w:r w:rsidRPr="007D05A6">
        <w:rPr>
          <w:rFonts w:eastAsiaTheme="minorEastAsia" w:hAnsi="Gill Sans MT"/>
          <w:color w:val="000000" w:themeColor="text1"/>
          <w:kern w:val="24"/>
          <w:sz w:val="16"/>
          <w:szCs w:val="26"/>
        </w:rPr>
        <w:t xml:space="preserve"> </w:t>
      </w:r>
      <w:r w:rsidR="00572D5A">
        <w:rPr>
          <w:rFonts w:hAnsi="Gill Sans MT"/>
          <w:color w:val="000000" w:themeColor="text1"/>
          <w:kern w:val="24"/>
          <w:sz w:val="40"/>
          <w:szCs w:val="40"/>
        </w:rPr>
        <w:t>The goal of this game is re arrange the shuffled cards into original view same as before the cards are shuffled.</w:t>
      </w:r>
    </w:p>
    <w:p w14:paraId="52B69493" w14:textId="77777777" w:rsidR="00D87088" w:rsidRDefault="00D56E28" w:rsidP="007D05A6">
      <w:pPr>
        <w:rPr>
          <w:b/>
          <w:sz w:val="40"/>
        </w:rPr>
      </w:pPr>
      <w:r w:rsidRPr="00D56E28">
        <w:rPr>
          <w:b/>
          <w:sz w:val="40"/>
        </w:rPr>
        <w:t>Team Members:</w:t>
      </w:r>
    </w:p>
    <w:p w14:paraId="416EA1F2" w14:textId="3D0703BE" w:rsidR="00D87088" w:rsidRDefault="00ED620D" w:rsidP="007D05A6">
      <w:pPr>
        <w:rPr>
          <w:sz w:val="40"/>
        </w:rPr>
      </w:pPr>
      <w:r>
        <w:rPr>
          <w:sz w:val="40"/>
        </w:rPr>
        <w:t>Sneha Gavini</w:t>
      </w:r>
      <w:r w:rsidR="00D87088">
        <w:rPr>
          <w:sz w:val="40"/>
        </w:rPr>
        <w:t xml:space="preserve">: </w:t>
      </w:r>
      <w:r w:rsidR="00572D5A">
        <w:rPr>
          <w:sz w:val="40"/>
        </w:rPr>
        <w:t xml:space="preserve">HTML, CSS and </w:t>
      </w:r>
      <w:r w:rsidR="006743B5">
        <w:rPr>
          <w:sz w:val="40"/>
        </w:rPr>
        <w:t>a</w:t>
      </w:r>
      <w:r w:rsidR="00572D5A">
        <w:rPr>
          <w:sz w:val="40"/>
        </w:rPr>
        <w:t>n</w:t>
      </w:r>
      <w:r w:rsidR="006743B5">
        <w:rPr>
          <w:sz w:val="40"/>
        </w:rPr>
        <w:t>i</w:t>
      </w:r>
      <w:r w:rsidR="00572D5A">
        <w:rPr>
          <w:sz w:val="40"/>
        </w:rPr>
        <w:t>m</w:t>
      </w:r>
      <w:r w:rsidR="006743B5">
        <w:rPr>
          <w:sz w:val="40"/>
        </w:rPr>
        <w:t xml:space="preserve">ations </w:t>
      </w:r>
    </w:p>
    <w:p w14:paraId="4C4792E3" w14:textId="6E662760" w:rsidR="00527B21" w:rsidRDefault="00ED620D" w:rsidP="00527B21">
      <w:pPr>
        <w:rPr>
          <w:sz w:val="40"/>
        </w:rPr>
      </w:pPr>
      <w:r>
        <w:rPr>
          <w:sz w:val="40"/>
        </w:rPr>
        <w:t>Naveen Kumar Vadlakonda</w:t>
      </w:r>
      <w:bookmarkStart w:id="0" w:name="_GoBack"/>
      <w:bookmarkEnd w:id="0"/>
      <w:r w:rsidR="00D87088">
        <w:rPr>
          <w:sz w:val="40"/>
        </w:rPr>
        <w:t xml:space="preserve">: </w:t>
      </w:r>
      <w:r w:rsidR="00572D5A">
        <w:rPr>
          <w:sz w:val="40"/>
        </w:rPr>
        <w:t>JavaScript</w:t>
      </w:r>
      <w:r w:rsidR="006743B5">
        <w:rPr>
          <w:sz w:val="40"/>
        </w:rPr>
        <w:t xml:space="preserve"> Code </w:t>
      </w:r>
    </w:p>
    <w:p w14:paraId="70DADD5D" w14:textId="77777777" w:rsidR="00D14B14" w:rsidRDefault="00D14B14" w:rsidP="00527B21">
      <w:pPr>
        <w:rPr>
          <w:b/>
          <w:sz w:val="40"/>
        </w:rPr>
      </w:pPr>
    </w:p>
    <w:p w14:paraId="176B1CE4" w14:textId="77777777" w:rsidR="00D14B14" w:rsidRDefault="00D14B14" w:rsidP="00527B21">
      <w:pPr>
        <w:rPr>
          <w:b/>
          <w:sz w:val="40"/>
        </w:rPr>
      </w:pPr>
      <w:r>
        <w:rPr>
          <w:b/>
          <w:sz w:val="40"/>
        </w:rPr>
        <w:t>Testcases:</w:t>
      </w:r>
    </w:p>
    <w:p w14:paraId="03402415" w14:textId="77777777" w:rsidR="00D14B14" w:rsidRDefault="00D14B14" w:rsidP="00D14B14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Multiple Puzzle sizes</w:t>
      </w:r>
    </w:p>
    <w:p w14:paraId="4EB4F785" w14:textId="77777777" w:rsidR="00D14B14" w:rsidRDefault="00D14B14" w:rsidP="00D14B14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Display multiple background images for puzzles</w:t>
      </w:r>
    </w:p>
    <w:p w14:paraId="0F888482" w14:textId="77777777" w:rsidR="00D14B14" w:rsidRDefault="00D14B14" w:rsidP="00D14B14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Check whether we can move a tile or not.</w:t>
      </w:r>
    </w:p>
    <w:p w14:paraId="03503BE2" w14:textId="77777777" w:rsidR="00D14B14" w:rsidRDefault="00D14B14" w:rsidP="00D14B14">
      <w:pPr>
        <w:pStyle w:val="ListParagraph"/>
        <w:numPr>
          <w:ilvl w:val="0"/>
          <w:numId w:val="1"/>
        </w:numPr>
        <w:rPr>
          <w:sz w:val="40"/>
        </w:rPr>
      </w:pPr>
      <w:r>
        <w:rPr>
          <w:sz w:val="40"/>
        </w:rPr>
        <w:t>End Game Notification</w:t>
      </w:r>
    </w:p>
    <w:p w14:paraId="3815F99C" w14:textId="77777777" w:rsidR="00D14B14" w:rsidRPr="00D14B14" w:rsidRDefault="00D14B14" w:rsidP="00D14B14">
      <w:pPr>
        <w:pStyle w:val="ListParagraph"/>
        <w:rPr>
          <w:sz w:val="40"/>
        </w:rPr>
      </w:pPr>
    </w:p>
    <w:p w14:paraId="3E15AB78" w14:textId="77777777" w:rsidR="00D14B14" w:rsidRPr="00D14B14" w:rsidRDefault="00D14B14" w:rsidP="00527B21">
      <w:pPr>
        <w:rPr>
          <w:sz w:val="40"/>
        </w:rPr>
      </w:pPr>
    </w:p>
    <w:sectPr w:rsidR="00D14B14" w:rsidRPr="00D14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E09CE"/>
    <w:multiLevelType w:val="hybridMultilevel"/>
    <w:tmpl w:val="B2D40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tDA2MDc0NjG3NDNQ0lEKTi0uzszPAykwrAUAw8ki0SwAAAA="/>
  </w:docVars>
  <w:rsids>
    <w:rsidRoot w:val="00527B21"/>
    <w:rsid w:val="00022FE9"/>
    <w:rsid w:val="00160326"/>
    <w:rsid w:val="00527B21"/>
    <w:rsid w:val="00572D5A"/>
    <w:rsid w:val="0058048C"/>
    <w:rsid w:val="006743B5"/>
    <w:rsid w:val="007974B0"/>
    <w:rsid w:val="007D05A6"/>
    <w:rsid w:val="00842F0F"/>
    <w:rsid w:val="00861DA2"/>
    <w:rsid w:val="0093357D"/>
    <w:rsid w:val="00AA19FF"/>
    <w:rsid w:val="00C5158D"/>
    <w:rsid w:val="00C66540"/>
    <w:rsid w:val="00D14B14"/>
    <w:rsid w:val="00D56E28"/>
    <w:rsid w:val="00D87088"/>
    <w:rsid w:val="00ED620D"/>
    <w:rsid w:val="00FF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433EE"/>
  <w15:chartTrackingRefBased/>
  <w15:docId w15:val="{35866EB3-A213-450C-B30C-7AC8057AC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D05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14B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th Reddy Chinna Pullaiah</dc:creator>
  <cp:keywords/>
  <dc:description/>
  <cp:lastModifiedBy>Naveen Kumar Vadlakonda</cp:lastModifiedBy>
  <cp:revision>32</cp:revision>
  <dcterms:created xsi:type="dcterms:W3CDTF">2019-02-13T15:29:00Z</dcterms:created>
  <dcterms:modified xsi:type="dcterms:W3CDTF">2019-11-30T20:13:00Z</dcterms:modified>
</cp:coreProperties>
</file>